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B12E3" w14:textId="77777777" w:rsidR="008806FD" w:rsidRPr="007C2F28" w:rsidRDefault="008806FD" w:rsidP="008806FD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 xml:space="preserve">Załącznik </w:t>
      </w:r>
      <w:r>
        <w:rPr>
          <w:rFonts w:ascii="Arial" w:hAnsi="Arial" w:cs="Arial"/>
          <w:sz w:val="20"/>
          <w:szCs w:val="20"/>
        </w:rPr>
        <w:t>nr</w:t>
      </w:r>
      <w:r w:rsidRPr="007C2F28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1</w:t>
      </w:r>
    </w:p>
    <w:p w14:paraId="15904BB0" w14:textId="77777777" w:rsidR="008806FD" w:rsidRPr="007C2F28" w:rsidRDefault="008806FD" w:rsidP="008806FD">
      <w:pPr>
        <w:pStyle w:val="Podtytu"/>
        <w:spacing w:after="0" w:line="360" w:lineRule="auto"/>
        <w:jc w:val="left"/>
        <w:rPr>
          <w:rFonts w:ascii="Arial" w:hAnsi="Arial" w:cs="Arial"/>
          <w:b w:val="0"/>
          <w:sz w:val="20"/>
          <w:szCs w:val="20"/>
        </w:rPr>
      </w:pPr>
    </w:p>
    <w:p w14:paraId="5BB45269" w14:textId="77777777" w:rsidR="008806FD" w:rsidRPr="007C2F28" w:rsidRDefault="008806FD" w:rsidP="008806FD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2FCA7E2E" w14:textId="40549009"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</w:t>
      </w:r>
      <w:r w:rsidR="00A71A12">
        <w:rPr>
          <w:rFonts w:ascii="Arial" w:hAnsi="Arial" w:cs="Arial"/>
          <w:sz w:val="20"/>
          <w:szCs w:val="20"/>
        </w:rPr>
        <w:t>usługi</w:t>
      </w:r>
      <w:r w:rsidRPr="007C2F28">
        <w:rPr>
          <w:rFonts w:ascii="Arial" w:hAnsi="Arial" w:cs="Arial"/>
          <w:sz w:val="20"/>
          <w:szCs w:val="20"/>
        </w:rPr>
        <w:t xml:space="preserve"> </w:t>
      </w:r>
    </w:p>
    <w:p w14:paraId="0657841B" w14:textId="77777777"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6673A7AB" w14:textId="77777777"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7DF43D3C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1DDE1924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>
        <w:rPr>
          <w:rFonts w:ascii="Arial" w:hAnsi="Arial" w:cs="Arial"/>
          <w:sz w:val="20"/>
          <w:szCs w:val="20"/>
        </w:rPr>
        <w:t>Izabela Rynkowska</w:t>
      </w:r>
      <w:r w:rsidRPr="007C2F28">
        <w:rPr>
          <w:rFonts w:ascii="Arial" w:hAnsi="Arial" w:cs="Arial"/>
          <w:sz w:val="20"/>
          <w:szCs w:val="20"/>
        </w:rPr>
        <w:t xml:space="preserve">  tel. (32) 630 30 91 w. </w:t>
      </w:r>
      <w:r>
        <w:rPr>
          <w:rFonts w:ascii="Arial" w:hAnsi="Arial" w:cs="Arial"/>
          <w:sz w:val="20"/>
          <w:szCs w:val="20"/>
        </w:rPr>
        <w:t>5801</w:t>
      </w:r>
    </w:p>
    <w:p w14:paraId="342F65D8" w14:textId="18E152AB" w:rsidR="008806FD" w:rsidRPr="007C2F28" w:rsidRDefault="008806FD" w:rsidP="006E3D0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8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1962DD06" w14:textId="77777777"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8806FD" w:rsidRPr="007C2F28" w14:paraId="442AE6B3" w14:textId="77777777" w:rsidTr="00173E5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C5E296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429238D5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9B20E3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2049A425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14:paraId="1C14CBDE" w14:textId="77777777" w:rsidTr="00173E56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3CE130E7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1DD986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22EA7B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E526F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14:paraId="7246B6ED" w14:textId="77777777" w:rsidTr="00173E5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4DDB9F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9345362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76FACD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8806FD" w:rsidRPr="007C2F28" w14:paraId="4E3D2800" w14:textId="77777777" w:rsidTr="00173E5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E4A7D9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807EC26" w14:textId="77777777"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12FB501D" w14:textId="77777777"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8806FD" w:rsidRPr="007C2F28" w14:paraId="06E47A5A" w14:textId="77777777" w:rsidTr="00173E56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1B345C12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BCF0BC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656C4019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4E3FD31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974E8D0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5144D40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63689F8" w14:textId="77777777" w:rsidR="008806FD" w:rsidRPr="007C2F28" w:rsidRDefault="008806FD" w:rsidP="008806FD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75579634" w14:textId="77777777" w:rsidR="00CE3C42" w:rsidRDefault="008806FD" w:rsidP="008806FD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</w:t>
      </w:r>
      <w:r w:rsidR="00CE3C42">
        <w:rPr>
          <w:rFonts w:ascii="Arial" w:hAnsi="Arial" w:cs="Arial"/>
          <w:sz w:val="20"/>
          <w:szCs w:val="20"/>
        </w:rPr>
        <w:t xml:space="preserve"> :</w:t>
      </w:r>
    </w:p>
    <w:p w14:paraId="3C2A420D" w14:textId="5B089577" w:rsidR="00CE3C42" w:rsidRPr="007F73AE" w:rsidRDefault="00CE3C42" w:rsidP="007F73AE">
      <w:pPr>
        <w:jc w:val="center"/>
        <w:rPr>
          <w:rFonts w:cs="Arial"/>
          <w:b/>
        </w:rPr>
      </w:pPr>
      <w:r w:rsidRPr="00CE3C42">
        <w:rPr>
          <w:rFonts w:ascii="Arial" w:hAnsi="Arial" w:cs="Arial"/>
          <w:b/>
          <w:sz w:val="20"/>
          <w:szCs w:val="20"/>
        </w:rPr>
        <w:t xml:space="preserve">                            </w:t>
      </w:r>
      <w:bookmarkStart w:id="0" w:name="_Hlk232753730"/>
      <w:bookmarkStart w:id="1" w:name="_GoBack"/>
      <w:r w:rsidR="007F73AE" w:rsidRPr="00F97E8E">
        <w:rPr>
          <w:rFonts w:cs="Arial"/>
          <w:b/>
        </w:rPr>
        <w:t xml:space="preserve">„ </w:t>
      </w:r>
      <w:bookmarkStart w:id="2" w:name="_Hlk163457878"/>
      <w:r w:rsidR="007F73AE">
        <w:rPr>
          <w:rFonts w:cs="Arial"/>
          <w:b/>
        </w:rPr>
        <w:t>Kompleksowa usługa mycia okien na wysokości we wskazanych obiektach Muzeum Górnictwa Węglowego w Zabrzu</w:t>
      </w:r>
      <w:r w:rsidR="007F73AE" w:rsidRPr="00F97E8E">
        <w:rPr>
          <w:rFonts w:cs="Arial"/>
          <w:b/>
        </w:rPr>
        <w:t>”</w:t>
      </w:r>
      <w:bookmarkEnd w:id="2"/>
      <w:bookmarkEnd w:id="0"/>
      <w:bookmarkEnd w:id="1"/>
    </w:p>
    <w:p w14:paraId="3C34BB9F" w14:textId="77777777" w:rsidR="008806FD" w:rsidRPr="007C2F28" w:rsidRDefault="008806FD" w:rsidP="00CE3C42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:</w:t>
      </w:r>
    </w:p>
    <w:p w14:paraId="4E0EA6DE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23245FE7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457FDECF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5938663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2549D5C2" w14:textId="45AF75AD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1C9A4873" w14:textId="77777777" w:rsidR="008806FD" w:rsidRPr="007C2F28" w:rsidRDefault="008806FD" w:rsidP="008806FD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65DA1680" w14:textId="77777777" w:rsidR="008806FD" w:rsidRPr="007C2F28" w:rsidRDefault="008806FD" w:rsidP="008806FD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7A9E2B93" w14:textId="77777777"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20FAA901" w14:textId="77777777"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4B3255EB" w14:textId="77777777" w:rsidR="008806FD" w:rsidRPr="007C2F28" w:rsidRDefault="008806FD" w:rsidP="00CC3686">
      <w:pPr>
        <w:pStyle w:val="Tekstpodstawowy"/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6516E7F1" w14:textId="05DB292D" w:rsidR="008806FD" w:rsidRDefault="008806FD" w:rsidP="008806F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 xml:space="preserve">Termin realizacji zamówienia: </w:t>
      </w:r>
      <w:r w:rsidR="00CC3686">
        <w:rPr>
          <w:rFonts w:ascii="Arial" w:hAnsi="Arial" w:cs="Arial"/>
          <w:sz w:val="20"/>
          <w:szCs w:val="20"/>
        </w:rPr>
        <w:t>do</w:t>
      </w:r>
      <w:r w:rsidR="00741FA0">
        <w:rPr>
          <w:rFonts w:ascii="Arial" w:hAnsi="Arial" w:cs="Arial"/>
          <w:sz w:val="20"/>
          <w:szCs w:val="20"/>
        </w:rPr>
        <w:t xml:space="preserve"> </w:t>
      </w:r>
      <w:r w:rsidR="00144AF7">
        <w:rPr>
          <w:rFonts w:ascii="Arial" w:hAnsi="Arial" w:cs="Arial"/>
          <w:sz w:val="20"/>
          <w:szCs w:val="20"/>
        </w:rPr>
        <w:t>2</w:t>
      </w:r>
      <w:r w:rsidR="00D02238">
        <w:rPr>
          <w:rFonts w:ascii="Arial" w:hAnsi="Arial" w:cs="Arial"/>
          <w:sz w:val="20"/>
          <w:szCs w:val="20"/>
        </w:rPr>
        <w:t>-ch</w:t>
      </w:r>
      <w:r w:rsidR="00CC3686">
        <w:rPr>
          <w:rFonts w:ascii="Arial" w:hAnsi="Arial" w:cs="Arial"/>
          <w:sz w:val="20"/>
          <w:szCs w:val="20"/>
        </w:rPr>
        <w:t xml:space="preserve">  tygodni od </w:t>
      </w:r>
      <w:r w:rsidR="000B49BD">
        <w:rPr>
          <w:rFonts w:ascii="Arial" w:hAnsi="Arial" w:cs="Arial"/>
          <w:sz w:val="20"/>
          <w:szCs w:val="20"/>
        </w:rPr>
        <w:t xml:space="preserve">podpisania Umowy i </w:t>
      </w:r>
      <w:r w:rsidR="00CC3686">
        <w:rPr>
          <w:rFonts w:ascii="Arial" w:hAnsi="Arial" w:cs="Arial"/>
          <w:sz w:val="20"/>
          <w:szCs w:val="20"/>
        </w:rPr>
        <w:t>otrzymania zamówienia</w:t>
      </w:r>
      <w:r w:rsidRPr="007C2F28">
        <w:rPr>
          <w:rFonts w:ascii="Arial" w:hAnsi="Arial" w:cs="Arial"/>
          <w:sz w:val="20"/>
          <w:szCs w:val="20"/>
        </w:rPr>
        <w:t>.</w:t>
      </w:r>
    </w:p>
    <w:p w14:paraId="070A03EE" w14:textId="7C4615FB" w:rsidR="000B49BD" w:rsidRPr="000B49BD" w:rsidRDefault="008806FD" w:rsidP="000B49BD">
      <w:pPr>
        <w:pStyle w:val="Akapitzlist"/>
        <w:numPr>
          <w:ilvl w:val="0"/>
          <w:numId w:val="6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0B49BD">
        <w:rPr>
          <w:rFonts w:ascii="Arial" w:hAnsi="Arial" w:cs="Arial"/>
          <w:sz w:val="20"/>
          <w:szCs w:val="20"/>
        </w:rPr>
        <w:t xml:space="preserve">Warunki płatności: </w:t>
      </w:r>
      <w:r w:rsidR="00A71A12">
        <w:rPr>
          <w:rFonts w:ascii="Arial" w:hAnsi="Arial" w:cs="Arial"/>
          <w:sz w:val="20"/>
          <w:szCs w:val="20"/>
        </w:rPr>
        <w:t xml:space="preserve">po podpisaniu protokołu odbioru </w:t>
      </w:r>
      <w:r w:rsidR="00D86B76" w:rsidRPr="000B49BD">
        <w:rPr>
          <w:rFonts w:ascii="Arial" w:hAnsi="Arial" w:cs="Arial"/>
          <w:sz w:val="20"/>
          <w:szCs w:val="20"/>
        </w:rPr>
        <w:t xml:space="preserve">w terminie </w:t>
      </w:r>
      <w:r w:rsidR="007F73AE">
        <w:rPr>
          <w:rFonts w:ascii="Arial" w:hAnsi="Arial" w:cs="Arial"/>
          <w:sz w:val="20"/>
          <w:szCs w:val="20"/>
        </w:rPr>
        <w:t>14</w:t>
      </w:r>
      <w:r w:rsidR="00D86B76" w:rsidRPr="000B49BD">
        <w:rPr>
          <w:rFonts w:ascii="Arial" w:hAnsi="Arial" w:cs="Arial"/>
          <w:sz w:val="20"/>
          <w:szCs w:val="20"/>
        </w:rPr>
        <w:t xml:space="preserve"> dni</w:t>
      </w:r>
      <w:r w:rsidR="008764DF">
        <w:rPr>
          <w:rFonts w:ascii="Arial" w:hAnsi="Arial" w:cs="Arial"/>
          <w:sz w:val="20"/>
          <w:szCs w:val="20"/>
        </w:rPr>
        <w:t xml:space="preserve"> od </w:t>
      </w:r>
      <w:r w:rsidR="00A71A12">
        <w:rPr>
          <w:rFonts w:ascii="Arial" w:hAnsi="Arial" w:cs="Arial"/>
          <w:sz w:val="20"/>
          <w:szCs w:val="20"/>
        </w:rPr>
        <w:t>dnia</w:t>
      </w:r>
      <w:r w:rsidR="00D86B76" w:rsidRPr="000B49BD">
        <w:rPr>
          <w:rFonts w:ascii="Arial" w:hAnsi="Arial" w:cs="Arial"/>
          <w:sz w:val="20"/>
          <w:szCs w:val="20"/>
        </w:rPr>
        <w:t xml:space="preserve"> dostarczeni</w:t>
      </w:r>
      <w:r w:rsidR="008764DF">
        <w:rPr>
          <w:rFonts w:ascii="Arial" w:hAnsi="Arial" w:cs="Arial"/>
          <w:sz w:val="20"/>
          <w:szCs w:val="20"/>
        </w:rPr>
        <w:t>a</w:t>
      </w:r>
      <w:r w:rsidR="00D86B76" w:rsidRPr="000B49BD">
        <w:rPr>
          <w:rFonts w:ascii="Arial" w:hAnsi="Arial" w:cs="Arial"/>
          <w:sz w:val="20"/>
          <w:szCs w:val="20"/>
        </w:rPr>
        <w:t xml:space="preserve"> do siedziby Zamawiającego prawidłowo wystawionej  faktury VAT.</w:t>
      </w:r>
    </w:p>
    <w:p w14:paraId="6645EC40" w14:textId="77777777" w:rsidR="008806FD" w:rsidRPr="007C2F28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23853AE1" w14:textId="77777777" w:rsidR="008806FD" w:rsidRPr="007C2F28" w:rsidRDefault="008806FD" w:rsidP="008806F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4930853B" w14:textId="77777777" w:rsidR="008806FD" w:rsidRPr="007C2F28" w:rsidRDefault="008806FD" w:rsidP="008806F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65740AD0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CC3686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;</w:t>
      </w:r>
    </w:p>
    <w:p w14:paraId="2FCFBA5C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;</w:t>
      </w:r>
    </w:p>
    <w:p w14:paraId="4F2D2B5F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;</w:t>
      </w:r>
    </w:p>
    <w:p w14:paraId="12E5AE16" w14:textId="77777777" w:rsidR="008806FD" w:rsidRPr="007C2F28" w:rsidRDefault="008806FD" w:rsidP="008806F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0543BEA" w14:textId="77777777" w:rsidR="008806FD" w:rsidRPr="007C2F28" w:rsidRDefault="008806FD" w:rsidP="008806FD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A8B4326" w14:textId="5D4CCB51" w:rsidR="008806FD" w:rsidRPr="007C2F28" w:rsidRDefault="008806FD" w:rsidP="008806F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</w:t>
      </w:r>
      <w:r w:rsidR="00741FA0">
        <w:rPr>
          <w:rFonts w:ascii="Arial" w:hAnsi="Arial" w:cs="Arial"/>
          <w:sz w:val="20"/>
          <w:szCs w:val="20"/>
          <w:vertAlign w:val="superscript"/>
          <w:lang w:val="pl-PL"/>
        </w:rPr>
        <w:t>*</w:t>
      </w:r>
      <w:r w:rsidRPr="007C2F28">
        <w:rPr>
          <w:rFonts w:ascii="Arial" w:hAnsi="Arial" w:cs="Arial"/>
          <w:sz w:val="20"/>
          <w:szCs w:val="20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09D5423" w14:textId="34382B00" w:rsidR="00F33AB6" w:rsidRDefault="008806FD" w:rsidP="007F73AE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3B9F9767" w14:textId="4C9F5579" w:rsidR="008806FD" w:rsidRPr="00AD01BB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AD01BB">
        <w:rPr>
          <w:rFonts w:ascii="Arial" w:hAnsi="Arial" w:cs="Arial"/>
          <w:sz w:val="20"/>
          <w:szCs w:val="20"/>
        </w:rPr>
        <w:t>Załącznikami do niniejszego formularza stanowiącymi integralną część oferty są:</w:t>
      </w:r>
    </w:p>
    <w:p w14:paraId="74800F0D" w14:textId="77777777" w:rsidR="008806FD" w:rsidRPr="007C2F28" w:rsidRDefault="008806FD" w:rsidP="008806FD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6FCE4E3F" w14:textId="2F47D101" w:rsidR="008806FD" w:rsidRDefault="008806FD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  <w:r w:rsidR="00F33AB6">
        <w:rPr>
          <w:rFonts w:ascii="Arial" w:hAnsi="Arial" w:cs="Arial"/>
          <w:sz w:val="20"/>
          <w:szCs w:val="20"/>
        </w:rPr>
        <w:t>...</w:t>
      </w:r>
    </w:p>
    <w:p w14:paraId="42E2CB6E" w14:textId="0BEF0F79" w:rsidR="00F33AB6" w:rsidRPr="007C2F28" w:rsidRDefault="00F33AB6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..</w:t>
      </w:r>
    </w:p>
    <w:p w14:paraId="589CAFB6" w14:textId="77777777" w:rsidR="008806FD" w:rsidRPr="007C2F28" w:rsidRDefault="008806FD" w:rsidP="008806F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0E0DB775" w14:textId="77777777" w:rsidR="008806FD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F43AAEB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2200C1AE" w14:textId="77777777" w:rsidR="008806FD" w:rsidRDefault="008806FD" w:rsidP="008806FD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7B5675DB" w14:textId="5D9E3A87" w:rsidR="00490A88" w:rsidRPr="006E3D04" w:rsidRDefault="008806FD" w:rsidP="006E3D04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490A88" w:rsidRPr="006E3D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548FC8C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B6522C6"/>
    <w:multiLevelType w:val="hybridMultilevel"/>
    <w:tmpl w:val="6EA8B88C"/>
    <w:lvl w:ilvl="0" w:tplc="19FE9F8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6"/>
  </w:num>
  <w:num w:numId="3">
    <w:abstractNumId w:val="2"/>
    <w:lvlOverride w:ilvl="0">
      <w:startOverride w:val="1"/>
    </w:lvlOverride>
  </w:num>
  <w:num w:numId="4">
    <w:abstractNumId w:val="4"/>
  </w:num>
  <w:num w:numId="5">
    <w:abstractNumId w:val="7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6FD"/>
    <w:rsid w:val="000B49BD"/>
    <w:rsid w:val="00144AF7"/>
    <w:rsid w:val="001F4065"/>
    <w:rsid w:val="00490A88"/>
    <w:rsid w:val="006E3D04"/>
    <w:rsid w:val="00741FA0"/>
    <w:rsid w:val="007F73AE"/>
    <w:rsid w:val="00805096"/>
    <w:rsid w:val="008764DF"/>
    <w:rsid w:val="008806FD"/>
    <w:rsid w:val="00993ED9"/>
    <w:rsid w:val="00A71A12"/>
    <w:rsid w:val="00AD01BB"/>
    <w:rsid w:val="00B163E8"/>
    <w:rsid w:val="00B50999"/>
    <w:rsid w:val="00CC3686"/>
    <w:rsid w:val="00CE3C42"/>
    <w:rsid w:val="00D02238"/>
    <w:rsid w:val="00D86B76"/>
    <w:rsid w:val="00F33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FFC140"/>
  <w15:chartTrackingRefBased/>
  <w15:docId w15:val="{7F64164A-3FE4-4DD7-8F73-131325FC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806F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99"/>
    <w:qFormat/>
    <w:rsid w:val="008806FD"/>
    <w:pPr>
      <w:ind w:left="720"/>
      <w:contextualSpacing/>
    </w:pPr>
  </w:style>
  <w:style w:type="character" w:styleId="Hipercze">
    <w:name w:val="Hyperlink"/>
    <w:uiPriority w:val="99"/>
    <w:unhideWhenUsed/>
    <w:rsid w:val="008806F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806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806F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8806F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8806F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806F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806F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8806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4164f3f-cfb1-472f-813f-f9b9b6ab1a4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6" ma:contentTypeDescription="Utwórz nowy dokument." ma:contentTypeScope="" ma:versionID="e00706fea6e683c6886b9a65adb1fa3f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1623d1fbbb8d1b6ea9546d1a8352c52f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4243FD-1B5E-4392-8502-CF304CAB41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6B6216-1FF9-4BD6-85BE-75581FDB6AAD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4659dbb0-8a0b-4bdb-b458-83022d851adf"/>
    <ds:schemaRef ds:uri="24164f3f-cfb1-472f-813f-f9b9b6ab1a48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7E7D079-1857-452B-A4E9-09F6BA1753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95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 Rynkowska</dc:creator>
  <cp:keywords/>
  <dc:description/>
  <cp:lastModifiedBy>Izabela Rynkowska</cp:lastModifiedBy>
  <cp:revision>3</cp:revision>
  <cp:lastPrinted>2026-06-19T07:21:00Z</cp:lastPrinted>
  <dcterms:created xsi:type="dcterms:W3CDTF">2026-06-17T06:33:00Z</dcterms:created>
  <dcterms:modified xsi:type="dcterms:W3CDTF">2026-06-19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